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0A3D5" w14:textId="77777777" w:rsidR="00FF46ED" w:rsidRDefault="00FF46ED" w:rsidP="00FF46ED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3059E118" w14:textId="301ECFD6" w:rsidR="00FF46ED" w:rsidRDefault="00FF46ED" w:rsidP="00FF46ED">
      <w:pPr>
        <w:pStyle w:val="Heading2"/>
        <w:rPr>
          <w:smallCaps/>
          <w:sz w:val="22"/>
          <w:szCs w:val="22"/>
        </w:rPr>
      </w:pPr>
      <w:r w:rsidRPr="005630B2">
        <w:rPr>
          <w:smallCaps/>
          <w:sz w:val="22"/>
          <w:szCs w:val="22"/>
        </w:rPr>
        <w:t xml:space="preserve">MODEL: </w:t>
      </w:r>
      <w:r w:rsidR="003B6F10" w:rsidRPr="005630B2">
        <w:rPr>
          <w:smallCaps/>
          <w:sz w:val="22"/>
          <w:szCs w:val="22"/>
        </w:rPr>
        <w:t>DYNAMIC</w:t>
      </w:r>
      <w:r w:rsidRPr="005630B2">
        <w:rPr>
          <w:smallCaps/>
          <w:sz w:val="22"/>
          <w:szCs w:val="22"/>
        </w:rPr>
        <w:t xml:space="preserve"> FIRE </w:t>
      </w:r>
      <w:r w:rsidR="00F94B57" w:rsidRPr="005630B2">
        <w:rPr>
          <w:smallCaps/>
          <w:sz w:val="22"/>
          <w:szCs w:val="22"/>
        </w:rPr>
        <w:t xml:space="preserve">DAMPERS - </w:t>
      </w:r>
      <w:r w:rsidR="00F94B57" w:rsidRPr="005630B2">
        <w:rPr>
          <w:sz w:val="22"/>
          <w:szCs w:val="22"/>
        </w:rPr>
        <w:t>SLIMLINE</w:t>
      </w:r>
    </w:p>
    <w:p w14:paraId="512F14C9" w14:textId="77777777" w:rsidR="00A43BC8" w:rsidRDefault="00A43BC8" w:rsidP="00A43BC8">
      <w:pPr>
        <w:pStyle w:val="Heading1"/>
        <w:jc w:val="left"/>
        <w:rPr>
          <w:caps/>
          <w:sz w:val="22"/>
          <w:szCs w:val="22"/>
        </w:rPr>
      </w:pPr>
      <w:r w:rsidRPr="00883EC2">
        <w:rPr>
          <w:caps/>
          <w:sz w:val="22"/>
          <w:szCs w:val="22"/>
        </w:rPr>
        <w:t xml:space="preserve">DIVISION </w:t>
      </w:r>
      <w:r>
        <w:rPr>
          <w:caps/>
          <w:sz w:val="22"/>
          <w:szCs w:val="22"/>
        </w:rPr>
        <w:t xml:space="preserve">23 </w:t>
      </w:r>
      <w:r w:rsidRPr="00883EC2">
        <w:rPr>
          <w:caps/>
          <w:sz w:val="22"/>
          <w:szCs w:val="22"/>
        </w:rPr>
        <w:t xml:space="preserve">- Heating, Ventilation, and Air Conditioning (HVAC) </w:t>
      </w:r>
    </w:p>
    <w:p w14:paraId="163D4448" w14:textId="77777777" w:rsidR="00A43BC8" w:rsidRDefault="00A43BC8" w:rsidP="00A43BC8">
      <w:pPr>
        <w:pStyle w:val="Heading1"/>
        <w:jc w:val="left"/>
        <w:rPr>
          <w:caps/>
        </w:rPr>
      </w:pPr>
      <w:bookmarkStart w:id="0" w:name="_Hlk161130815"/>
      <w:r>
        <w:rPr>
          <w:caps/>
          <w:sz w:val="22"/>
          <w:szCs w:val="22"/>
        </w:rPr>
        <w:t>(PREVIOUSLY DIVISION 15)</w:t>
      </w:r>
    </w:p>
    <w:p w14:paraId="477128CA" w14:textId="77777777" w:rsidR="00A43BC8" w:rsidRDefault="00A43BC8" w:rsidP="00A43BC8"/>
    <w:p w14:paraId="5B36B4C8" w14:textId="77777777" w:rsidR="00A43BC8" w:rsidRPr="00847DFF" w:rsidRDefault="00A43BC8" w:rsidP="00A43BC8">
      <w:pPr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5CC24FF8" w14:textId="77777777" w:rsidR="00A43BC8" w:rsidRPr="00847DFF" w:rsidRDefault="00A43BC8" w:rsidP="000B56FA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Specifier Notes:  This product guide specification is written according to the Construction Specifications Institute (CSI) Format.</w:t>
      </w:r>
    </w:p>
    <w:p w14:paraId="2582CBD7" w14:textId="77777777" w:rsidR="00A43BC8" w:rsidRPr="00847DFF" w:rsidRDefault="00A43BC8" w:rsidP="000B56FA">
      <w:pPr>
        <w:jc w:val="both"/>
        <w:rPr>
          <w:rFonts w:ascii="Arial" w:hAnsi="Arial" w:cs="Arial"/>
          <w:b/>
          <w:color w:val="00B0F0"/>
        </w:rPr>
      </w:pPr>
    </w:p>
    <w:p w14:paraId="25D2BC6B" w14:textId="77777777" w:rsidR="00A43BC8" w:rsidRPr="00847DFF" w:rsidRDefault="00A43BC8" w:rsidP="000B56FA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The section must be carefully reviewed and edited by the Engineer to meet the requirements of the project and local building code.  Coordinate with other specification sections and the drawings.</w:t>
      </w:r>
    </w:p>
    <w:p w14:paraId="20930906" w14:textId="77777777" w:rsidR="00A43BC8" w:rsidRPr="00847DFF" w:rsidRDefault="00A43BC8" w:rsidP="000B56FA">
      <w:pPr>
        <w:jc w:val="both"/>
        <w:rPr>
          <w:rFonts w:ascii="Arial" w:hAnsi="Arial" w:cs="Arial"/>
          <w:b/>
          <w:color w:val="00B0F0"/>
        </w:rPr>
      </w:pPr>
    </w:p>
    <w:p w14:paraId="43CDEED7" w14:textId="77777777" w:rsidR="00A43BC8" w:rsidRPr="00847DFF" w:rsidRDefault="00A43BC8" w:rsidP="000B56FA">
      <w:pPr>
        <w:jc w:val="both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Delete all "Specifier Notes" when editing this section.</w:t>
      </w:r>
    </w:p>
    <w:p w14:paraId="674FA478" w14:textId="77777777" w:rsidR="000B56FA" w:rsidRPr="00847DFF" w:rsidRDefault="000B56FA" w:rsidP="000B56FA">
      <w:pPr>
        <w:spacing w:before="120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2C0180AE" w14:textId="7F3BD238" w:rsidR="00A43BC8" w:rsidRDefault="00A43BC8" w:rsidP="00A43BC8">
      <w:pPr>
        <w:pStyle w:val="CMT"/>
        <w:rPr>
          <w:rFonts w:ascii="Arial" w:hAnsi="Arial" w:cs="Arial"/>
          <w:b/>
          <w:vanish w:val="0"/>
          <w:color w:val="auto"/>
        </w:rPr>
      </w:pPr>
      <w:r>
        <w:rPr>
          <w:rFonts w:ascii="Arial" w:hAnsi="Arial" w:cs="Arial"/>
          <w:b/>
          <w:vanish w:val="0"/>
          <w:color w:val="auto"/>
        </w:rPr>
        <w:t xml:space="preserve">SECTION </w:t>
      </w:r>
      <w:r w:rsidR="002179E5">
        <w:rPr>
          <w:rFonts w:ascii="Arial" w:hAnsi="Arial" w:cs="Arial"/>
          <w:b/>
          <w:vanish w:val="0"/>
          <w:color w:val="auto"/>
        </w:rPr>
        <w:t>233313 – DAMPERS (PREVIOUSLY 15820)</w:t>
      </w:r>
    </w:p>
    <w:bookmarkEnd w:id="0"/>
    <w:p w14:paraId="55AC5481" w14:textId="77777777" w:rsidR="00FF46ED" w:rsidRPr="00945D48" w:rsidRDefault="00FF46ED" w:rsidP="00FF46ED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4F32C090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69123D23" w14:textId="77777777" w:rsidR="00FF46ED" w:rsidRPr="00945D48" w:rsidRDefault="0007527B" w:rsidP="00FF46ED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Slimline d</w:t>
      </w:r>
      <w:r w:rsidR="003B6F10">
        <w:rPr>
          <w:rFonts w:ascii="Arial" w:hAnsi="Arial" w:cs="Arial"/>
        </w:rPr>
        <w:t>ynamic</w:t>
      </w:r>
      <w:r w:rsidR="00FF46ED" w:rsidRPr="00945D48">
        <w:rPr>
          <w:rFonts w:ascii="Arial" w:hAnsi="Arial" w:cs="Arial"/>
        </w:rPr>
        <w:t xml:space="preserve"> fire dampers with </w:t>
      </w:r>
      <w:r w:rsidR="00FF46ED">
        <w:rPr>
          <w:rFonts w:ascii="Arial" w:hAnsi="Arial" w:cs="Arial"/>
        </w:rPr>
        <w:t xml:space="preserve">curtain style </w:t>
      </w:r>
      <w:r w:rsidR="00FF46ED" w:rsidRPr="00945D48">
        <w:rPr>
          <w:rFonts w:ascii="Arial" w:hAnsi="Arial" w:cs="Arial"/>
        </w:rPr>
        <w:t>blades meeting the requirements of the latest edition of UL Standard 555.</w:t>
      </w:r>
    </w:p>
    <w:p w14:paraId="7BC045F9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1A494EA1" w14:textId="30B049F7" w:rsidR="00FF46ED" w:rsidRPr="00945D48" w:rsidRDefault="00BC154D" w:rsidP="00FF46ED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Section </w:t>
      </w:r>
      <w:r>
        <w:rPr>
          <w:rFonts w:ascii="Arial" w:hAnsi="Arial" w:cs="Arial"/>
        </w:rPr>
        <w:t>233100</w:t>
      </w:r>
      <w:r w:rsidRPr="00945D48">
        <w:rPr>
          <w:rFonts w:ascii="Arial" w:hAnsi="Arial" w:cs="Arial"/>
        </w:rPr>
        <w:t xml:space="preserve"> 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 (Previously 15810)</w:t>
      </w:r>
      <w:r w:rsidR="00FF46ED" w:rsidRPr="00945D48">
        <w:rPr>
          <w:rFonts w:ascii="Arial" w:hAnsi="Arial" w:cs="Arial"/>
        </w:rPr>
        <w:t>.</w:t>
      </w:r>
    </w:p>
    <w:p w14:paraId="095A42FE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66C8CF35" w14:textId="77777777" w:rsidR="00FF46ED" w:rsidRPr="00945D48" w:rsidRDefault="00FF46ED" w:rsidP="008E0471">
      <w:pPr>
        <w:numPr>
          <w:ilvl w:val="0"/>
          <w:numId w:val="2"/>
        </w:numPr>
        <w:tabs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120BEF99" w14:textId="77777777" w:rsidR="00FF46ED" w:rsidRPr="00945D48" w:rsidRDefault="00FF46ED" w:rsidP="008E0471">
      <w:pPr>
        <w:numPr>
          <w:ilvl w:val="0"/>
          <w:numId w:val="2"/>
        </w:numPr>
        <w:tabs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6EF37D7F" w14:textId="77777777" w:rsidR="00FF46ED" w:rsidRPr="00945D48" w:rsidRDefault="00FF46ED" w:rsidP="008E0471">
      <w:pPr>
        <w:numPr>
          <w:ilvl w:val="0"/>
          <w:numId w:val="2"/>
        </w:numPr>
        <w:tabs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0E2264D4" w14:textId="77777777" w:rsidR="00FF46ED" w:rsidRPr="00945D48" w:rsidRDefault="00FF46ED" w:rsidP="008E0471">
      <w:pPr>
        <w:numPr>
          <w:ilvl w:val="0"/>
          <w:numId w:val="2"/>
        </w:numPr>
        <w:tabs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5882DDE0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2F86B171" w14:textId="69474AF7" w:rsidR="00FF46ED" w:rsidRPr="00945D48" w:rsidRDefault="00FF46ED" w:rsidP="00FF46ED">
      <w:pPr>
        <w:numPr>
          <w:ilvl w:val="0"/>
          <w:numId w:val="4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</w:t>
      </w:r>
      <w:r w:rsidR="00BC154D" w:rsidRPr="00945D48">
        <w:rPr>
          <w:rFonts w:ascii="Arial" w:hAnsi="Arial" w:cs="Arial"/>
        </w:rPr>
        <w:t>Section 0133</w:t>
      </w:r>
      <w:r w:rsidR="00BC154D">
        <w:rPr>
          <w:rFonts w:ascii="Arial" w:hAnsi="Arial" w:cs="Arial"/>
        </w:rPr>
        <w:t>0</w:t>
      </w:r>
      <w:r w:rsidR="00BC154D" w:rsidRPr="00945D48">
        <w:rPr>
          <w:rFonts w:ascii="Arial" w:hAnsi="Arial" w:cs="Arial"/>
        </w:rPr>
        <w:t xml:space="preserve">0 - </w:t>
      </w:r>
      <w:r w:rsidRPr="00945D48">
        <w:rPr>
          <w:rFonts w:ascii="Arial" w:hAnsi="Arial" w:cs="Arial"/>
        </w:rPr>
        <w:t xml:space="preserve">Submittal </w:t>
      </w:r>
      <w:r w:rsidR="00E740FB" w:rsidRPr="00945D48">
        <w:rPr>
          <w:rFonts w:ascii="Arial" w:hAnsi="Arial" w:cs="Arial"/>
        </w:rPr>
        <w:t>Section</w:t>
      </w:r>
      <w:r w:rsidRPr="00945D48">
        <w:rPr>
          <w:rFonts w:ascii="Arial" w:hAnsi="Arial" w:cs="Arial"/>
        </w:rPr>
        <w:t>.</w:t>
      </w:r>
    </w:p>
    <w:p w14:paraId="5D521870" w14:textId="77777777" w:rsidR="00FF46ED" w:rsidRPr="00945D48" w:rsidRDefault="00FF46ED" w:rsidP="00FF46ED">
      <w:pPr>
        <w:numPr>
          <w:ilvl w:val="0"/>
          <w:numId w:val="4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3180591B" w14:textId="77777777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>fire resistance, size limitations, and mounting orientation</w:t>
      </w:r>
      <w:r w:rsidRPr="00945D48">
        <w:rPr>
          <w:rFonts w:ascii="Arial" w:hAnsi="Arial" w:cs="Arial"/>
        </w:rPr>
        <w:t>.</w:t>
      </w:r>
    </w:p>
    <w:p w14:paraId="23E7212D" w14:textId="77777777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74F06FF2" w14:textId="4D260258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47038462" w14:textId="77777777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06AF671C" w14:textId="77777777" w:rsidR="00844ACE" w:rsidRPr="00883EC2" w:rsidRDefault="00844ACE" w:rsidP="00844ACE">
      <w:pPr>
        <w:pStyle w:val="ART"/>
        <w:rPr>
          <w:rFonts w:ascii="Arial" w:hAnsi="Arial" w:cs="Arial"/>
          <w:b/>
        </w:rPr>
      </w:pPr>
      <w:r w:rsidRPr="00883EC2">
        <w:rPr>
          <w:rFonts w:ascii="Arial" w:hAnsi="Arial" w:cs="Arial"/>
          <w:b/>
        </w:rPr>
        <w:lastRenderedPageBreak/>
        <w:t>QUALITY ASSURANCE</w:t>
      </w:r>
    </w:p>
    <w:p w14:paraId="121357D8" w14:textId="77777777" w:rsidR="00844ACE" w:rsidRPr="00883EC2" w:rsidRDefault="00844ACE" w:rsidP="00844ACE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</w:rPr>
        <w:t>Dampers shall be warranted against manufacturing defects for a period of 1 years.</w:t>
      </w:r>
    </w:p>
    <w:p w14:paraId="0B1DB591" w14:textId="77777777" w:rsidR="00844ACE" w:rsidRPr="00883EC2" w:rsidRDefault="00844ACE" w:rsidP="00844ACE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</w:rPr>
        <w:t>Dampers shall be tested, rated and labeled in accordance with the latest UL-555 requirements.</w:t>
      </w:r>
    </w:p>
    <w:p w14:paraId="0DCB22B8" w14:textId="77777777" w:rsidR="00844ACE" w:rsidRDefault="00844ACE" w:rsidP="00844ACE">
      <w:pPr>
        <w:pStyle w:val="PR1"/>
        <w:tabs>
          <w:tab w:val="clear" w:pos="864"/>
        </w:tabs>
        <w:rPr>
          <w:rFonts w:ascii="Arial" w:hAnsi="Arial" w:cs="Arial"/>
        </w:rPr>
      </w:pPr>
      <w:r w:rsidRPr="00883EC2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44FF924F" w14:textId="77777777" w:rsidR="00844ACE" w:rsidRPr="00482A97" w:rsidRDefault="00844ACE" w:rsidP="00844ACE">
      <w:pPr>
        <w:pStyle w:val="PR1"/>
        <w:tabs>
          <w:tab w:val="clear" w:pos="864"/>
        </w:tabs>
        <w:rPr>
          <w:rFonts w:ascii="Arial" w:hAnsi="Arial" w:cs="Arial"/>
        </w:rPr>
      </w:pPr>
      <w:r w:rsidRPr="00D35ACA">
        <w:rPr>
          <w:rFonts w:ascii="Arial" w:hAnsi="Arial" w:cs="Arial"/>
        </w:rPr>
        <w:t>Welding shall not be allowed on dampers to avoid distortion and corrosion.</w:t>
      </w:r>
    </w:p>
    <w:p w14:paraId="65D06489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06ADC679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53A3B63F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4A9361C2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</w:t>
      </w:r>
      <w:r>
        <w:rPr>
          <w:rFonts w:ascii="Arial" w:hAnsi="Arial" w:cs="Arial"/>
        </w:rPr>
        <w:t xml:space="preserve">  Do not lift damper by blades o</w:t>
      </w:r>
      <w:r w:rsidRPr="00945D48">
        <w:rPr>
          <w:rFonts w:ascii="Arial" w:hAnsi="Arial" w:cs="Arial"/>
        </w:rPr>
        <w:t>r jackshaft.  Protect materials and finishes during handling and installation to prevent damage.</w:t>
      </w:r>
    </w:p>
    <w:p w14:paraId="131A2546" w14:textId="77777777" w:rsidR="00FF46ED" w:rsidRPr="00945D48" w:rsidRDefault="00FF46ED" w:rsidP="00FF46ED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6D14A114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MANUFACTURER</w:t>
      </w:r>
    </w:p>
    <w:p w14:paraId="710D02C9" w14:textId="60846429" w:rsidR="00BC1DD0" w:rsidRPr="00E740FB" w:rsidRDefault="00BC1DD0" w:rsidP="00BC1DD0">
      <w:pPr>
        <w:pStyle w:val="PR1"/>
        <w:tabs>
          <w:tab w:val="clear" w:pos="864"/>
        </w:tabs>
        <w:rPr>
          <w:rFonts w:ascii="Arial" w:hAnsi="Arial" w:cs="Arial"/>
        </w:rPr>
      </w:pPr>
      <w:r w:rsidRPr="00E740FB">
        <w:rPr>
          <w:rFonts w:ascii="Arial" w:hAnsi="Arial" w:cs="Arial"/>
        </w:rPr>
        <w:t xml:space="preserve">Slimline dynamic fire dampers with curtain style blades shall be in compliance </w:t>
      </w:r>
      <w:r w:rsidR="001C44B9" w:rsidRPr="00E740FB">
        <w:rPr>
          <w:rFonts w:ascii="Arial" w:hAnsi="Arial" w:cs="Arial"/>
        </w:rPr>
        <w:t xml:space="preserve">and labelled to </w:t>
      </w:r>
      <w:r w:rsidRPr="00E740FB">
        <w:rPr>
          <w:rFonts w:ascii="Arial" w:hAnsi="Arial" w:cs="Arial"/>
        </w:rPr>
        <w:t>UL 555 standard with the specific model reflecting on the UL certificate of the supplier</w:t>
      </w:r>
      <w:bookmarkStart w:id="1" w:name="_Hlk83216987"/>
      <w:r w:rsidR="00FE39B8">
        <w:rPr>
          <w:rFonts w:ascii="Arial" w:hAnsi="Arial" w:cs="Arial"/>
        </w:rPr>
        <w:t>, e.g., Central Ventilation Systems (R27700)</w:t>
      </w:r>
      <w:bookmarkEnd w:id="1"/>
      <w:r w:rsidR="00FE39B8">
        <w:rPr>
          <w:rFonts w:ascii="Arial" w:hAnsi="Arial" w:cs="Arial"/>
        </w:rPr>
        <w:t xml:space="preserve">, </w:t>
      </w:r>
      <w:r w:rsidRPr="00E740FB">
        <w:rPr>
          <w:rFonts w:ascii="Arial" w:hAnsi="Arial" w:cs="Arial"/>
        </w:rPr>
        <w:t xml:space="preserve">and approved by Civil Defense. </w:t>
      </w:r>
    </w:p>
    <w:p w14:paraId="4DA1674F" w14:textId="77777777" w:rsidR="00FF46ED" w:rsidRPr="00945D48" w:rsidRDefault="00671033" w:rsidP="00FF46ED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DYNAMIC</w:t>
      </w:r>
      <w:r w:rsidR="00FF46ED" w:rsidRPr="00945D48">
        <w:rPr>
          <w:rFonts w:ascii="Arial" w:hAnsi="Arial" w:cs="Arial"/>
          <w:b/>
        </w:rPr>
        <w:t xml:space="preserve"> FIRE DAMPERS</w:t>
      </w:r>
    </w:p>
    <w:p w14:paraId="440512C6" w14:textId="77777777" w:rsidR="00FF46ED" w:rsidRPr="00945D48" w:rsidRDefault="00FF46ED" w:rsidP="00FF46ED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>
        <w:rPr>
          <w:rFonts w:ascii="Arial" w:hAnsi="Arial" w:cs="Arial"/>
        </w:rPr>
        <w:t>FD</w:t>
      </w:r>
      <w:r w:rsidR="003B6F10">
        <w:rPr>
          <w:rFonts w:ascii="Arial" w:hAnsi="Arial" w:cs="Arial"/>
        </w:rPr>
        <w:t>D</w:t>
      </w:r>
      <w:r w:rsidR="0007527B">
        <w:rPr>
          <w:rFonts w:ascii="Arial" w:hAnsi="Arial" w:cs="Arial"/>
        </w:rPr>
        <w:t>-SL slimline</w:t>
      </w:r>
      <w:r w:rsidRPr="00945D48">
        <w:rPr>
          <w:rFonts w:ascii="Arial" w:hAnsi="Arial" w:cs="Arial"/>
        </w:rPr>
        <w:t xml:space="preserve"> </w:t>
      </w:r>
      <w:r w:rsidR="003B6F10">
        <w:rPr>
          <w:rFonts w:ascii="Arial" w:hAnsi="Arial" w:cs="Arial"/>
        </w:rPr>
        <w:t>dynamic</w:t>
      </w:r>
      <w:r>
        <w:rPr>
          <w:rFonts w:ascii="Arial" w:hAnsi="Arial" w:cs="Arial"/>
        </w:rPr>
        <w:t xml:space="preserve"> curtain</w:t>
      </w:r>
      <w:r w:rsidRPr="00945D48">
        <w:rPr>
          <w:rFonts w:ascii="Arial" w:hAnsi="Arial" w:cs="Arial"/>
        </w:rPr>
        <w:t xml:space="preserve"> fire damper</w:t>
      </w:r>
      <w:r>
        <w:rPr>
          <w:rFonts w:ascii="Arial" w:hAnsi="Arial" w:cs="Arial"/>
        </w:rPr>
        <w:t>s</w:t>
      </w:r>
      <w:r w:rsidRPr="00945D48">
        <w:rPr>
          <w:rFonts w:ascii="Arial" w:hAnsi="Arial" w:cs="Arial"/>
        </w:rPr>
        <w:t>.</w:t>
      </w:r>
    </w:p>
    <w:p w14:paraId="11ADFDF0" w14:textId="77777777" w:rsidR="00FF46ED" w:rsidRPr="00945D48" w:rsidRDefault="00FF46ED" w:rsidP="00FF46ED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5AF3A904" w14:textId="5362D2DF" w:rsidR="003B6F10" w:rsidRPr="00945D48" w:rsidRDefault="003B6F10" w:rsidP="003B6F10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</w:rPr>
        <w:t>Air Flow Rating:  2</w:t>
      </w:r>
      <w:r w:rsidRPr="00945D48">
        <w:rPr>
          <w:rFonts w:ascii="Arial" w:hAnsi="Arial" w:cs="Arial"/>
        </w:rPr>
        <w:t>000 fpm (1</w:t>
      </w:r>
      <w:r w:rsidR="00BC1DD0">
        <w:rPr>
          <w:rFonts w:ascii="Arial" w:hAnsi="Arial" w:cs="Arial"/>
        </w:rPr>
        <w:t>0</w:t>
      </w:r>
      <w:r w:rsidRPr="00945D48">
        <w:rPr>
          <w:rFonts w:ascii="Arial" w:hAnsi="Arial" w:cs="Arial"/>
        </w:rPr>
        <w:t>.</w:t>
      </w:r>
      <w:r w:rsidR="00BC1DD0">
        <w:rPr>
          <w:rFonts w:ascii="Arial" w:hAnsi="Arial" w:cs="Arial"/>
        </w:rPr>
        <w:t>2</w:t>
      </w:r>
      <w:r w:rsidRPr="00945D48">
        <w:rPr>
          <w:rFonts w:ascii="Arial" w:hAnsi="Arial" w:cs="Arial"/>
        </w:rPr>
        <w:t xml:space="preserve"> m/s)</w:t>
      </w:r>
    </w:p>
    <w:p w14:paraId="50A7ED92" w14:textId="77777777" w:rsidR="003B6F10" w:rsidRDefault="003B6F10" w:rsidP="003B6F10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Differential Pressure Rating:  4 in.wg. (1.0 kPa)</w:t>
      </w:r>
    </w:p>
    <w:p w14:paraId="02E7B1BF" w14:textId="77777777" w:rsidR="000B56FA" w:rsidRDefault="000B56FA" w:rsidP="000B56FA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</w:rPr>
      </w:pPr>
    </w:p>
    <w:p w14:paraId="7F6F78E8" w14:textId="77777777" w:rsidR="000B56FA" w:rsidRDefault="000B56FA" w:rsidP="000B56FA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</w:rPr>
      </w:pPr>
    </w:p>
    <w:p w14:paraId="71FA1209" w14:textId="77777777" w:rsidR="000B56FA" w:rsidRDefault="000B56FA" w:rsidP="000B56FA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</w:rPr>
      </w:pPr>
    </w:p>
    <w:p w14:paraId="16D21CE3" w14:textId="77777777" w:rsidR="000B56FA" w:rsidRDefault="000B56FA" w:rsidP="000B56FA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</w:rPr>
      </w:pPr>
    </w:p>
    <w:p w14:paraId="571A102E" w14:textId="77777777" w:rsidR="000B56FA" w:rsidRDefault="000B56FA" w:rsidP="000B56FA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</w:rPr>
      </w:pPr>
    </w:p>
    <w:p w14:paraId="7246D7B1" w14:textId="77777777" w:rsidR="000B56FA" w:rsidRPr="00945D48" w:rsidRDefault="000B56FA" w:rsidP="000B56FA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</w:rPr>
      </w:pPr>
    </w:p>
    <w:p w14:paraId="33823433" w14:textId="77777777" w:rsidR="000B56FA" w:rsidRPr="00C61BEF" w:rsidRDefault="000B56FA" w:rsidP="000B56FA">
      <w:pPr>
        <w:pStyle w:val="PR2"/>
        <w:spacing w:before="120"/>
        <w:rPr>
          <w:rFonts w:ascii="Arial" w:hAnsi="Arial" w:cs="Arial"/>
        </w:rPr>
      </w:pPr>
      <w:r w:rsidRPr="00883EC2">
        <w:rPr>
          <w:rFonts w:ascii="Arial" w:hAnsi="Arial" w:cs="Arial"/>
        </w:rPr>
        <w:lastRenderedPageBreak/>
        <w:t>Fire Rating:</w:t>
      </w:r>
    </w:p>
    <w:p w14:paraId="251955EE" w14:textId="77777777" w:rsidR="000B56FA" w:rsidRPr="007154F8" w:rsidRDefault="000B56FA" w:rsidP="000B56FA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5802574A" w14:textId="77777777" w:rsidR="000B56FA" w:rsidRPr="007154F8" w:rsidRDefault="000B56FA" w:rsidP="000B56FA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UL 555 provides for classification of fire dampers with fire resistance ratings of either 1 ½ or 3 hours.  NFPA 90A requires that HVAC penetrations through barriers with fire resistance ratings less than 3 hours be protected by 1 ½ hour rated dampers.  Penetrations through barriers with fire resistance ratings of 3 hours or more require 3 hour rated dampers.  NFPA 90A also requires that all fire damper locations and their hourly rating requirements be shown on the project plans.  Specifier, select from the following:</w:t>
      </w:r>
    </w:p>
    <w:p w14:paraId="6CDB84D3" w14:textId="77777777" w:rsidR="000B56FA" w:rsidRPr="00883EC2" w:rsidRDefault="000B56FA" w:rsidP="000B56FA">
      <w:pPr>
        <w:spacing w:before="120"/>
        <w:rPr>
          <w:rFonts w:ascii="Arial" w:hAnsi="Arial" w:cs="Arial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3C8395C7" w14:textId="77777777" w:rsidR="000B56FA" w:rsidRPr="00883EC2" w:rsidRDefault="000B56FA" w:rsidP="000B56FA">
      <w:pPr>
        <w:pStyle w:val="PR2"/>
        <w:numPr>
          <w:ilvl w:val="0"/>
          <w:numId w:val="7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1½ hours in accordance with UL-555</w:t>
      </w:r>
    </w:p>
    <w:p w14:paraId="1F15C857" w14:textId="77777777" w:rsidR="000B56FA" w:rsidRPr="00883EC2" w:rsidRDefault="000B56FA" w:rsidP="000B56FA">
      <w:pPr>
        <w:pStyle w:val="PR2"/>
        <w:numPr>
          <w:ilvl w:val="0"/>
          <w:numId w:val="7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>3 hours in accordance with UL-555</w:t>
      </w:r>
    </w:p>
    <w:p w14:paraId="17875262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nstruction:</w:t>
      </w:r>
    </w:p>
    <w:p w14:paraId="68213A9E" w14:textId="77777777" w:rsidR="001148DE" w:rsidRDefault="001148DE" w:rsidP="001148DE">
      <w:pPr>
        <w:pStyle w:val="PR2"/>
        <w:spacing w:before="120"/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Frame</w:t>
      </w:r>
      <w:r w:rsidRPr="00883EC2">
        <w:rPr>
          <w:rFonts w:ascii="Arial" w:hAnsi="Arial" w:cs="Arial"/>
        </w:rPr>
        <w:t xml:space="preserve">:  </w:t>
      </w:r>
    </w:p>
    <w:p w14:paraId="315C0AB7" w14:textId="77777777" w:rsidR="00B25683" w:rsidRPr="007154F8" w:rsidRDefault="00B25683" w:rsidP="00B25683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3313CA59" w14:textId="77777777" w:rsidR="00B25683" w:rsidRPr="007154F8" w:rsidRDefault="00B25683" w:rsidP="00B25683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19469732" w14:textId="77777777" w:rsidR="00B25683" w:rsidRPr="007154F8" w:rsidRDefault="00B25683" w:rsidP="00B25683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5DD2B110" w14:textId="77777777" w:rsidR="001148DE" w:rsidRPr="00860730" w:rsidRDefault="001148DE" w:rsidP="001148DE">
      <w:pPr>
        <w:pStyle w:val="PR3"/>
        <w:numPr>
          <w:ilvl w:val="6"/>
          <w:numId w:val="11"/>
        </w:numPr>
        <w:rPr>
          <w:rFonts w:ascii="Arial" w:hAnsi="Arial" w:cs="Arial"/>
        </w:rPr>
      </w:pPr>
      <w:r w:rsidRPr="00860730">
        <w:rPr>
          <w:rFonts w:ascii="Arial" w:hAnsi="Arial" w:cs="Arial"/>
        </w:rPr>
        <w:t>Minimum 2</w:t>
      </w:r>
      <w:r>
        <w:rPr>
          <w:rFonts w:ascii="Arial" w:hAnsi="Arial" w:cs="Arial"/>
        </w:rPr>
        <w:t>0</w:t>
      </w:r>
      <w:r w:rsidRPr="00860730">
        <w:rPr>
          <w:rFonts w:ascii="Arial" w:hAnsi="Arial" w:cs="Arial"/>
        </w:rPr>
        <w:t>-gauge (</w:t>
      </w:r>
      <w:r>
        <w:rPr>
          <w:rFonts w:ascii="Arial" w:hAnsi="Arial" w:cs="Arial"/>
        </w:rPr>
        <w:t>1</w:t>
      </w:r>
      <w:r w:rsidRPr="00860730">
        <w:rPr>
          <w:rFonts w:ascii="Arial" w:hAnsi="Arial" w:cs="Arial"/>
        </w:rPr>
        <w:t xml:space="preserve"> mm) roll formed, galvanized steel</w:t>
      </w:r>
      <w:r>
        <w:rPr>
          <w:rFonts w:ascii="Arial" w:hAnsi="Arial" w:cs="Arial"/>
        </w:rPr>
        <w:t xml:space="preserve"> for Integral sleeve fire damper</w:t>
      </w:r>
    </w:p>
    <w:p w14:paraId="76DFA1B4" w14:textId="77777777" w:rsidR="001148DE" w:rsidRDefault="001148DE" w:rsidP="001148DE">
      <w:pPr>
        <w:pStyle w:val="PR3"/>
        <w:numPr>
          <w:ilvl w:val="6"/>
          <w:numId w:val="11"/>
        </w:numPr>
        <w:rPr>
          <w:rFonts w:ascii="Arial" w:hAnsi="Arial" w:cs="Arial"/>
        </w:rPr>
      </w:pPr>
      <w:r w:rsidRPr="00860730">
        <w:rPr>
          <w:rFonts w:ascii="Arial" w:hAnsi="Arial" w:cs="Arial"/>
        </w:rPr>
        <w:t>Minimum 22-gauge (0.85 mm) roll formed, galvanized steel</w:t>
      </w:r>
      <w:r>
        <w:rPr>
          <w:rFonts w:ascii="Arial" w:hAnsi="Arial" w:cs="Arial"/>
        </w:rPr>
        <w:t xml:space="preserve"> for external sleeve fire damper</w:t>
      </w:r>
    </w:p>
    <w:p w14:paraId="12AF3341" w14:textId="77777777" w:rsidR="00EF59C1" w:rsidRPr="00945D48" w:rsidRDefault="00EF59C1" w:rsidP="00FF46ED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Frame Depth</w:t>
      </w:r>
      <w:r w:rsidRPr="00EF59C1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="0007527B">
        <w:rPr>
          <w:rFonts w:ascii="Arial" w:hAnsi="Arial" w:cs="Arial"/>
        </w:rPr>
        <w:t>2-3/18 (55</w:t>
      </w:r>
      <w:r w:rsidR="003B6F1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m).</w:t>
      </w:r>
    </w:p>
    <w:p w14:paraId="664DED72" w14:textId="339BCB7B" w:rsidR="00FF46ED" w:rsidRDefault="00FF46ED" w:rsidP="00FF46ED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Blades</w:t>
      </w:r>
      <w:r w:rsidRPr="00945D48">
        <w:rPr>
          <w:rFonts w:ascii="Arial" w:hAnsi="Arial" w:cs="Arial"/>
        </w:rPr>
        <w:t xml:space="preserve">:  </w:t>
      </w:r>
      <w:r>
        <w:rPr>
          <w:rFonts w:ascii="Arial" w:hAnsi="Arial" w:cs="Arial"/>
        </w:rPr>
        <w:t xml:space="preserve">Minimum </w:t>
      </w:r>
      <w:r w:rsidR="00CD20F2">
        <w:rPr>
          <w:rFonts w:ascii="Arial" w:hAnsi="Arial" w:cs="Arial"/>
        </w:rPr>
        <w:t>22-gauge</w:t>
      </w:r>
      <w:r>
        <w:rPr>
          <w:rFonts w:ascii="Arial" w:hAnsi="Arial" w:cs="Arial"/>
        </w:rPr>
        <w:t xml:space="preserve"> (0.85 mm) roll formed, galvanized steel, curtain type.</w:t>
      </w:r>
    </w:p>
    <w:p w14:paraId="569B2E64" w14:textId="087FE8DA" w:rsidR="00FF46ED" w:rsidRDefault="00FF46ED" w:rsidP="00FF46ED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Closure Spring</w:t>
      </w:r>
      <w:r w:rsidRPr="00FF46ED">
        <w:rPr>
          <w:rFonts w:ascii="Arial" w:hAnsi="Arial" w:cs="Arial"/>
        </w:rPr>
        <w:t>:</w:t>
      </w:r>
      <w:r w:rsidR="0001508F">
        <w:rPr>
          <w:rFonts w:ascii="Arial" w:hAnsi="Arial" w:cs="Arial"/>
        </w:rPr>
        <w:t xml:space="preserve"> Stainless steel negator type. </w:t>
      </w:r>
    </w:p>
    <w:p w14:paraId="211C2FC1" w14:textId="2D22770F" w:rsidR="003F7D53" w:rsidRPr="003F7D53" w:rsidRDefault="003F7D53" w:rsidP="00FF46ED">
      <w:pPr>
        <w:pStyle w:val="PR2"/>
        <w:spacing w:before="120"/>
        <w:jc w:val="left"/>
        <w:rPr>
          <w:rFonts w:ascii="Arial" w:hAnsi="Arial" w:cs="Arial"/>
        </w:rPr>
      </w:pPr>
      <w:r w:rsidRPr="003F7D53">
        <w:rPr>
          <w:rFonts w:ascii="Arial" w:hAnsi="Arial" w:cs="Arial"/>
          <w:u w:val="single"/>
        </w:rPr>
        <w:t>Fire Closure Device</w:t>
      </w:r>
      <w:r w:rsidRPr="003F7D53">
        <w:rPr>
          <w:rFonts w:ascii="Arial" w:hAnsi="Arial" w:cs="Arial"/>
        </w:rPr>
        <w:t>: UL listed fusible link.</w:t>
      </w:r>
    </w:p>
    <w:p w14:paraId="0C03F495" w14:textId="77777777" w:rsidR="000B56FA" w:rsidRDefault="000B56FA" w:rsidP="000B56FA">
      <w:pPr>
        <w:pStyle w:val="PR2"/>
        <w:spacing w:before="120"/>
        <w:jc w:val="left"/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Release Temperature</w:t>
      </w:r>
      <w:r w:rsidRPr="00883EC2">
        <w:rPr>
          <w:rFonts w:ascii="Arial" w:hAnsi="Arial" w:cs="Arial"/>
        </w:rPr>
        <w:t>:</w:t>
      </w:r>
    </w:p>
    <w:p w14:paraId="0ECAC169" w14:textId="77777777" w:rsidR="000B56FA" w:rsidRPr="007154F8" w:rsidRDefault="000B56FA" w:rsidP="000B56FA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36AA55A" w14:textId="77777777" w:rsidR="000B56FA" w:rsidRPr="007154F8" w:rsidRDefault="000B56FA" w:rsidP="000B56FA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Building codes typically require the damper releasing temperature to comply with one of the following:</w:t>
      </w:r>
    </w:p>
    <w:p w14:paraId="7D5616C1" w14:textId="77777777" w:rsidR="000B56FA" w:rsidRPr="007154F8" w:rsidRDefault="000B56FA" w:rsidP="000B56FA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 xml:space="preserve">1. </w:t>
      </w:r>
      <w:r w:rsidRPr="007154F8">
        <w:rPr>
          <w:rFonts w:ascii="Arial" w:hAnsi="Arial" w:cs="Arial"/>
          <w:b/>
          <w:color w:val="00B0F0"/>
        </w:rPr>
        <w:tab/>
        <w:t>The operating temperature shall be approximately 50°F (10°C) above the normal temperature within the duct system, but not less than 160°F (71°C).</w:t>
      </w:r>
    </w:p>
    <w:p w14:paraId="6AB3D8A1" w14:textId="77777777" w:rsidR="000B56FA" w:rsidRPr="007154F8" w:rsidRDefault="000B56FA" w:rsidP="000B56FA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 xml:space="preserve">2. </w:t>
      </w:r>
      <w:r w:rsidRPr="007154F8">
        <w:rPr>
          <w:rFonts w:ascii="Arial" w:hAnsi="Arial" w:cs="Arial"/>
          <w:b/>
          <w:color w:val="00B0F0"/>
        </w:rPr>
        <w:tab/>
        <w:t>The operating temperature shall be not more than 286°F (141°C) where located in a smoke control system.</w:t>
      </w:r>
    </w:p>
    <w:p w14:paraId="108A95B2" w14:textId="77777777" w:rsidR="000B56FA" w:rsidRPr="007154F8" w:rsidRDefault="000B56FA" w:rsidP="000B56FA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Consult your local building code for further details and select one of the following.</w:t>
      </w:r>
    </w:p>
    <w:p w14:paraId="2F9D9526" w14:textId="77777777" w:rsidR="000B56FA" w:rsidRPr="00FF46ED" w:rsidRDefault="000B56FA" w:rsidP="000B56FA">
      <w:pPr>
        <w:spacing w:before="120"/>
        <w:rPr>
          <w:rFonts w:ascii="Arial" w:hAnsi="Arial" w:cs="Arial"/>
          <w:b/>
          <w:color w:val="70AD47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4B6F9138" w14:textId="77777777" w:rsidR="000B56FA" w:rsidRPr="00883EC2" w:rsidRDefault="000B56FA" w:rsidP="000B56FA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883EC2">
        <w:rPr>
          <w:rFonts w:ascii="Arial" w:hAnsi="Arial" w:cs="Arial"/>
        </w:rPr>
        <w:t>165 ºF (74 ºC).</w:t>
      </w:r>
    </w:p>
    <w:p w14:paraId="1222F6F3" w14:textId="77777777" w:rsidR="000B56FA" w:rsidRPr="00883EC2" w:rsidRDefault="000B56FA" w:rsidP="000B56FA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883EC2">
        <w:rPr>
          <w:rFonts w:ascii="Arial" w:hAnsi="Arial" w:cs="Arial"/>
        </w:rPr>
        <w:t>212 ºF (100 ºC).</w:t>
      </w:r>
    </w:p>
    <w:p w14:paraId="582068FB" w14:textId="225120F3" w:rsidR="00FF46ED" w:rsidRDefault="00FF46ED" w:rsidP="00FF46ED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>V</w:t>
      </w:r>
      <w:r w:rsidR="00CD20F2">
        <w:rPr>
          <w:rFonts w:ascii="Arial" w:hAnsi="Arial" w:cs="Arial"/>
        </w:rPr>
        <w:t>ertical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62AD9842" w14:textId="77777777" w:rsidR="000B56FA" w:rsidRDefault="000B56FA" w:rsidP="000B56FA">
      <w:pPr>
        <w:pStyle w:val="PR2"/>
        <w:spacing w:before="120"/>
        <w:rPr>
          <w:rFonts w:ascii="Arial" w:hAnsi="Arial" w:cs="Arial"/>
        </w:rPr>
      </w:pPr>
      <w:bookmarkStart w:id="2" w:name="_Hlk82965493"/>
      <w:r w:rsidRPr="00883EC2">
        <w:rPr>
          <w:rFonts w:ascii="Arial" w:hAnsi="Arial" w:cs="Arial"/>
          <w:u w:val="single"/>
        </w:rPr>
        <w:t>Type of Damper or Duct Transition Connection</w:t>
      </w:r>
      <w:r w:rsidRPr="00883EC2">
        <w:rPr>
          <w:rFonts w:ascii="Arial" w:hAnsi="Arial" w:cs="Arial"/>
        </w:rPr>
        <w:t xml:space="preserve">:  </w:t>
      </w:r>
    </w:p>
    <w:p w14:paraId="38B7113D" w14:textId="77777777" w:rsidR="000B56FA" w:rsidRPr="007154F8" w:rsidRDefault="000B56FA" w:rsidP="000B56FA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621D3543" w14:textId="77777777" w:rsidR="000B56FA" w:rsidRPr="007154F8" w:rsidRDefault="000B56FA" w:rsidP="000B56FA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15913EF5" w14:textId="77777777" w:rsidR="000B56FA" w:rsidRPr="007154F8" w:rsidRDefault="000B56FA" w:rsidP="000B56FA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bookmarkEnd w:id="2"/>
    <w:p w14:paraId="7765863C" w14:textId="77777777" w:rsidR="00FF46ED" w:rsidRDefault="00FF46ED" w:rsidP="00B9659C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1980" w:hanging="540"/>
        <w:rPr>
          <w:rFonts w:ascii="Arial" w:hAnsi="Arial" w:cs="Arial"/>
        </w:rPr>
      </w:pPr>
      <w:r>
        <w:rPr>
          <w:rFonts w:ascii="Arial" w:hAnsi="Arial" w:cs="Arial"/>
        </w:rPr>
        <w:t>Type A – Blades and frame in the air stream, rectangular connection.</w:t>
      </w:r>
    </w:p>
    <w:p w14:paraId="0CDBA795" w14:textId="3EF6E98C" w:rsidR="00FF46ED" w:rsidRDefault="00FF46ED" w:rsidP="00B9659C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1980" w:hanging="540"/>
        <w:rPr>
          <w:rFonts w:ascii="Arial" w:hAnsi="Arial" w:cs="Arial"/>
        </w:rPr>
      </w:pPr>
      <w:r>
        <w:rPr>
          <w:rFonts w:ascii="Arial" w:hAnsi="Arial" w:cs="Arial"/>
        </w:rPr>
        <w:t>Type B – Blades out of the air stream, rectangular connection.</w:t>
      </w:r>
    </w:p>
    <w:p w14:paraId="216A7B46" w14:textId="7F8C6BAC" w:rsidR="009D74B1" w:rsidRPr="009D74B1" w:rsidRDefault="009D74B1" w:rsidP="00B9659C">
      <w:pPr>
        <w:pStyle w:val="PR3"/>
        <w:numPr>
          <w:ilvl w:val="6"/>
          <w:numId w:val="6"/>
        </w:numPr>
        <w:tabs>
          <w:tab w:val="clear" w:pos="1800"/>
          <w:tab w:val="clear" w:pos="2016"/>
        </w:tabs>
        <w:ind w:left="1980" w:hanging="540"/>
        <w:rPr>
          <w:rFonts w:ascii="Arial" w:hAnsi="Arial" w:cs="Arial"/>
        </w:rPr>
      </w:pPr>
      <w:r w:rsidRPr="00883EC2">
        <w:rPr>
          <w:rFonts w:ascii="Arial" w:hAnsi="Arial" w:cs="Arial"/>
        </w:rPr>
        <w:lastRenderedPageBreak/>
        <w:t>Type</w:t>
      </w:r>
      <w:r>
        <w:rPr>
          <w:rFonts w:ascii="Arial" w:hAnsi="Arial" w:cs="Arial"/>
        </w:rPr>
        <w:t xml:space="preserve"> </w:t>
      </w:r>
      <w:r w:rsidRPr="00883EC2">
        <w:rPr>
          <w:rFonts w:ascii="Arial" w:hAnsi="Arial" w:cs="Arial"/>
        </w:rPr>
        <w:t>C – Blades and frame out of the air stream,</w:t>
      </w:r>
      <w:bookmarkStart w:id="3" w:name="_Hlk83204914"/>
      <w:r>
        <w:rPr>
          <w:rFonts w:ascii="Arial" w:hAnsi="Arial" w:cs="Arial"/>
        </w:rPr>
        <w:t xml:space="preserve"> </w:t>
      </w:r>
      <w:r w:rsidRPr="00883EC2">
        <w:rPr>
          <w:rFonts w:ascii="Arial" w:hAnsi="Arial" w:cs="Arial"/>
        </w:rPr>
        <w:t>square</w:t>
      </w:r>
      <w:r w:rsidR="002179E5">
        <w:rPr>
          <w:rFonts w:ascii="Arial" w:hAnsi="Arial" w:cs="Arial"/>
        </w:rPr>
        <w:t xml:space="preserve"> </w:t>
      </w:r>
      <w:r w:rsidRPr="00883EC2">
        <w:rPr>
          <w:rFonts w:ascii="Arial" w:hAnsi="Arial" w:cs="Arial"/>
        </w:rPr>
        <w:t>/</w:t>
      </w:r>
      <w:r w:rsidR="002179E5">
        <w:rPr>
          <w:rFonts w:ascii="Arial" w:hAnsi="Arial" w:cs="Arial"/>
        </w:rPr>
        <w:t xml:space="preserve"> </w:t>
      </w:r>
      <w:r w:rsidRPr="00883EC2">
        <w:rPr>
          <w:rFonts w:ascii="Arial" w:hAnsi="Arial" w:cs="Arial"/>
        </w:rPr>
        <w:t>rectangular</w:t>
      </w:r>
      <w:r w:rsidR="002179E5">
        <w:rPr>
          <w:rFonts w:ascii="Arial" w:hAnsi="Arial" w:cs="Arial"/>
        </w:rPr>
        <w:t xml:space="preserve"> </w:t>
      </w:r>
      <w:r w:rsidRPr="00883EC2">
        <w:rPr>
          <w:rFonts w:ascii="Arial" w:hAnsi="Arial" w:cs="Arial"/>
        </w:rPr>
        <w:t>/</w:t>
      </w:r>
      <w:r w:rsidR="002179E5">
        <w:rPr>
          <w:rFonts w:ascii="Arial" w:hAnsi="Arial" w:cs="Arial"/>
        </w:rPr>
        <w:t xml:space="preserve"> </w:t>
      </w:r>
      <w:r w:rsidRPr="00883EC2">
        <w:rPr>
          <w:rFonts w:ascii="Arial" w:hAnsi="Arial" w:cs="Arial"/>
        </w:rPr>
        <w:t>round</w:t>
      </w:r>
      <w:r w:rsidR="002179E5">
        <w:rPr>
          <w:rFonts w:ascii="Arial" w:hAnsi="Arial" w:cs="Arial"/>
        </w:rPr>
        <w:t xml:space="preserve"> </w:t>
      </w:r>
      <w:r w:rsidRPr="00883EC2">
        <w:rPr>
          <w:rFonts w:ascii="Arial" w:hAnsi="Arial" w:cs="Arial"/>
        </w:rPr>
        <w:t>/</w:t>
      </w:r>
      <w:r w:rsidR="002179E5">
        <w:rPr>
          <w:rFonts w:ascii="Arial" w:hAnsi="Arial" w:cs="Arial"/>
        </w:rPr>
        <w:t xml:space="preserve"> </w:t>
      </w:r>
      <w:r w:rsidRPr="00883EC2">
        <w:rPr>
          <w:rFonts w:ascii="Arial" w:hAnsi="Arial" w:cs="Arial"/>
        </w:rPr>
        <w:t>oval</w:t>
      </w:r>
      <w:bookmarkEnd w:id="3"/>
      <w:r>
        <w:rPr>
          <w:rFonts w:ascii="Arial" w:hAnsi="Arial" w:cs="Arial"/>
        </w:rPr>
        <w:t xml:space="preserve"> </w:t>
      </w:r>
      <w:r w:rsidRPr="00883EC2">
        <w:rPr>
          <w:rFonts w:ascii="Arial" w:hAnsi="Arial" w:cs="Arial"/>
        </w:rPr>
        <w:t>connection</w:t>
      </w:r>
      <w:r>
        <w:rPr>
          <w:rFonts w:ascii="Arial" w:hAnsi="Arial" w:cs="Arial"/>
        </w:rPr>
        <w:t>.</w:t>
      </w:r>
    </w:p>
    <w:p w14:paraId="61B8B54D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06103154" w14:textId="30FD9882" w:rsidR="00FF46ED" w:rsidRPr="00945D48" w:rsidRDefault="00FF46ED" w:rsidP="00FF46ED">
      <w:pPr>
        <w:numPr>
          <w:ilvl w:val="0"/>
          <w:numId w:val="8"/>
        </w:numPr>
        <w:tabs>
          <w:tab w:val="clear" w:pos="720"/>
          <w:tab w:val="left" w:pos="900"/>
        </w:tabs>
        <w:autoSpaceDE w:val="0"/>
        <w:autoSpaceDN w:val="0"/>
        <w:spacing w:before="240"/>
        <w:ind w:left="90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leeve</w:t>
      </w:r>
      <w:r w:rsidRPr="00945D48">
        <w:rPr>
          <w:rFonts w:ascii="Arial" w:hAnsi="Arial" w:cs="Arial"/>
        </w:rPr>
        <w:t>:  Minimum 20 gauge (1.0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mm)</w:t>
      </w:r>
      <w:r w:rsidR="00FE39B8">
        <w:rPr>
          <w:rFonts w:ascii="Arial" w:hAnsi="Arial" w:cs="Arial"/>
        </w:rPr>
        <w:t xml:space="preserve">, </w:t>
      </w:r>
      <w:bookmarkStart w:id="4" w:name="_Hlk83204931"/>
      <w:r w:rsidR="00FE39B8">
        <w:rPr>
          <w:rFonts w:ascii="Arial" w:hAnsi="Arial" w:cs="Arial"/>
        </w:rPr>
        <w:t>integral to frame for single section dampers and externally attached for multi-section dampers.</w:t>
      </w:r>
      <w:bookmarkEnd w:id="4"/>
    </w:p>
    <w:p w14:paraId="798273D4" w14:textId="77777777" w:rsidR="000B56FA" w:rsidRDefault="000B56FA" w:rsidP="000B56FA">
      <w:pPr>
        <w:numPr>
          <w:ilvl w:val="0"/>
          <w:numId w:val="8"/>
        </w:numPr>
        <w:tabs>
          <w:tab w:val="clear" w:pos="720"/>
          <w:tab w:val="left" w:pos="900"/>
        </w:tabs>
        <w:autoSpaceDE w:val="0"/>
        <w:autoSpaceDN w:val="0"/>
        <w:spacing w:before="240"/>
        <w:ind w:left="900"/>
        <w:rPr>
          <w:rFonts w:ascii="Arial" w:hAnsi="Arial" w:cs="Arial"/>
          <w:u w:val="single"/>
        </w:rPr>
      </w:pPr>
      <w:r w:rsidRPr="00883EC2">
        <w:rPr>
          <w:rFonts w:ascii="Arial" w:hAnsi="Arial" w:cs="Arial"/>
          <w:u w:val="single"/>
        </w:rPr>
        <w:t>Retaining Angles:</w:t>
      </w:r>
    </w:p>
    <w:p w14:paraId="1CA27FEF" w14:textId="77777777" w:rsidR="000B56FA" w:rsidRPr="007154F8" w:rsidRDefault="000B56FA" w:rsidP="000B56FA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2112A74D" w14:textId="77777777" w:rsidR="000B56FA" w:rsidRPr="007154F8" w:rsidRDefault="000B56FA" w:rsidP="000B56FA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63A906A5" w14:textId="77777777" w:rsidR="000B56FA" w:rsidRPr="007154F8" w:rsidRDefault="000B56FA" w:rsidP="000B56FA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656F4ED0" w14:textId="77777777" w:rsidR="00FF46ED" w:rsidRPr="00FE39B8" w:rsidRDefault="00FF46ED" w:rsidP="00FF46ED">
      <w:pPr>
        <w:numPr>
          <w:ilvl w:val="1"/>
          <w:numId w:val="8"/>
        </w:numPr>
        <w:tabs>
          <w:tab w:val="left" w:pos="-720"/>
        </w:tabs>
        <w:autoSpaceDE w:val="0"/>
        <w:autoSpaceDN w:val="0"/>
        <w:spacing w:before="240"/>
        <w:rPr>
          <w:rFonts w:ascii="Arial" w:hAnsi="Arial" w:cs="Arial"/>
        </w:rPr>
      </w:pPr>
      <w:r w:rsidRPr="00FE39B8">
        <w:rPr>
          <w:rFonts w:ascii="Arial" w:hAnsi="Arial" w:cs="Arial"/>
        </w:rPr>
        <w:t>Model:</w:t>
      </w:r>
    </w:p>
    <w:p w14:paraId="7A2F643D" w14:textId="77777777" w:rsidR="00FF46ED" w:rsidRPr="00FE39B8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FE39B8">
        <w:rPr>
          <w:rFonts w:ascii="Arial" w:hAnsi="Arial" w:cs="Arial"/>
        </w:rPr>
        <w:t>Provided in field</w:t>
      </w:r>
    </w:p>
    <w:p w14:paraId="072580D5" w14:textId="5734434D" w:rsidR="00FF46ED" w:rsidRPr="00FE39B8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FE39B8">
        <w:rPr>
          <w:rFonts w:ascii="Arial" w:hAnsi="Arial" w:cs="Arial"/>
        </w:rPr>
        <w:t>1 sided - frame retaining angles 1 ½ x 1 ½ inches x 16 gauge (38 x 38 x 1.</w:t>
      </w:r>
      <w:r w:rsidR="009D74B1">
        <w:rPr>
          <w:rFonts w:ascii="Arial" w:hAnsi="Arial" w:cs="Arial"/>
        </w:rPr>
        <w:t>5</w:t>
      </w:r>
      <w:r w:rsidRPr="00FE39B8">
        <w:rPr>
          <w:rFonts w:ascii="Arial" w:hAnsi="Arial" w:cs="Arial"/>
        </w:rPr>
        <w:t xml:space="preserve"> mm)</w:t>
      </w:r>
    </w:p>
    <w:p w14:paraId="44CC2AD8" w14:textId="1EE89054" w:rsidR="00FF46ED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FE39B8">
        <w:rPr>
          <w:rFonts w:ascii="Arial" w:hAnsi="Arial" w:cs="Arial"/>
        </w:rPr>
        <w:t>2 sided - frame retaining angles 1 ½ x 1 ½ inches x 16 gauge (38 x 38 x 1.</w:t>
      </w:r>
      <w:r w:rsidR="009D74B1">
        <w:rPr>
          <w:rFonts w:ascii="Arial" w:hAnsi="Arial" w:cs="Arial"/>
        </w:rPr>
        <w:t>5</w:t>
      </w:r>
      <w:r w:rsidRPr="00FE39B8">
        <w:rPr>
          <w:rFonts w:ascii="Arial" w:hAnsi="Arial" w:cs="Arial"/>
        </w:rPr>
        <w:t xml:space="preserve"> mm)</w:t>
      </w:r>
    </w:p>
    <w:p w14:paraId="2F506BD7" w14:textId="77777777" w:rsidR="00DE7B45" w:rsidRDefault="00DE7B45" w:rsidP="00DE7B45">
      <w:pPr>
        <w:autoSpaceDE w:val="0"/>
        <w:autoSpaceDN w:val="0"/>
        <w:ind w:left="1800"/>
        <w:rPr>
          <w:rFonts w:ascii="Arial" w:hAnsi="Arial" w:cs="Arial"/>
        </w:rPr>
      </w:pPr>
    </w:p>
    <w:p w14:paraId="5A6D26FA" w14:textId="1F265ED6" w:rsidR="00DE7B45" w:rsidRDefault="00DE7B45" w:rsidP="00DE7B45">
      <w:pPr>
        <w:pStyle w:val="ListParagraph"/>
        <w:numPr>
          <w:ilvl w:val="0"/>
          <w:numId w:val="8"/>
        </w:numPr>
        <w:tabs>
          <w:tab w:val="clear" w:pos="720"/>
          <w:tab w:val="num" w:pos="900"/>
        </w:tabs>
        <w:autoSpaceDE w:val="0"/>
        <w:autoSpaceDN w:val="0"/>
        <w:ind w:left="990" w:hanging="630"/>
        <w:rPr>
          <w:rFonts w:ascii="Arial" w:hAnsi="Arial" w:cs="Arial"/>
          <w:u w:val="single"/>
        </w:rPr>
      </w:pPr>
      <w:bookmarkStart w:id="5" w:name="_Hlk83204955"/>
      <w:r w:rsidRPr="00DE7B45">
        <w:rPr>
          <w:rFonts w:ascii="Arial" w:hAnsi="Arial" w:cs="Arial"/>
          <w:u w:val="single"/>
        </w:rPr>
        <w:t>Micro-Switches:</w:t>
      </w:r>
    </w:p>
    <w:p w14:paraId="1E10F855" w14:textId="77777777" w:rsidR="00D421C2" w:rsidRPr="00DE7B45" w:rsidRDefault="00D421C2" w:rsidP="00D421C2">
      <w:pPr>
        <w:pStyle w:val="ListParagraph"/>
        <w:autoSpaceDE w:val="0"/>
        <w:autoSpaceDN w:val="0"/>
        <w:ind w:left="990"/>
        <w:rPr>
          <w:rFonts w:ascii="Arial" w:hAnsi="Arial" w:cs="Arial"/>
          <w:u w:val="single"/>
        </w:rPr>
      </w:pPr>
    </w:p>
    <w:p w14:paraId="287D1DFD" w14:textId="77777777" w:rsidR="00DE7B45" w:rsidRPr="00883EC2" w:rsidRDefault="00DE7B45" w:rsidP="00D421C2">
      <w:pPr>
        <w:pStyle w:val="ListParagraph"/>
        <w:numPr>
          <w:ilvl w:val="1"/>
          <w:numId w:val="8"/>
        </w:numPr>
        <w:tabs>
          <w:tab w:val="clear" w:pos="1440"/>
          <w:tab w:val="num" w:pos="1620"/>
        </w:tabs>
        <w:autoSpaceDE w:val="0"/>
        <w:autoSpaceDN w:val="0"/>
        <w:spacing w:before="240"/>
        <w:rPr>
          <w:rFonts w:ascii="Arial" w:hAnsi="Arial" w:cs="Arial"/>
        </w:rPr>
      </w:pPr>
      <w:r w:rsidRPr="00883EC2">
        <w:rPr>
          <w:rFonts w:ascii="Arial" w:hAnsi="Arial" w:cs="Arial"/>
        </w:rPr>
        <w:t xml:space="preserve">UL recognized micro-switch factory installed for blade’s position feedback. </w:t>
      </w:r>
    </w:p>
    <w:bookmarkEnd w:id="5"/>
    <w:p w14:paraId="2AE626D9" w14:textId="77777777" w:rsidR="00DE7B45" w:rsidRPr="00FE39B8" w:rsidRDefault="00DE7B45" w:rsidP="00DE7B45">
      <w:pPr>
        <w:autoSpaceDE w:val="0"/>
        <w:autoSpaceDN w:val="0"/>
        <w:rPr>
          <w:rFonts w:ascii="Arial" w:hAnsi="Arial" w:cs="Arial"/>
        </w:rPr>
      </w:pPr>
    </w:p>
    <w:p w14:paraId="67947489" w14:textId="77777777" w:rsidR="00FF46ED" w:rsidRPr="00945D48" w:rsidRDefault="00FF46ED" w:rsidP="00FF46ED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4547A454" w14:textId="77777777" w:rsidR="00FF46ED" w:rsidRDefault="00FF46ED" w:rsidP="00FF46ED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68780E51" w14:textId="77777777" w:rsidR="00FF46ED" w:rsidRPr="00D34AD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60CA3787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48C12AC8" w14:textId="77777777" w:rsidR="00FF46ED" w:rsidRPr="00945D48" w:rsidRDefault="00FF46ED" w:rsidP="00FF46ED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35931459" w14:textId="77777777" w:rsidR="00FF46ED" w:rsidRPr="00945D48" w:rsidRDefault="00FF46ED" w:rsidP="00FF46ED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66805E11" w14:textId="77777777" w:rsidR="00FF46ED" w:rsidRDefault="00FF46ED" w:rsidP="00FF46ED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65A593CE" w14:textId="77777777" w:rsidR="00FF46ED" w:rsidRPr="00945D48" w:rsidRDefault="00FF46ED" w:rsidP="00BC1DD0">
      <w:pPr>
        <w:pStyle w:val="PR1"/>
        <w:tabs>
          <w:tab w:val="clear" w:pos="864"/>
          <w:tab w:val="clear" w:pos="936"/>
          <w:tab w:val="left" w:pos="900"/>
        </w:tabs>
        <w:spacing w:before="0"/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 or jackshaft.</w:t>
      </w:r>
    </w:p>
    <w:p w14:paraId="51DC4AC1" w14:textId="77777777" w:rsidR="00BC1DD0" w:rsidRDefault="00BC1DD0" w:rsidP="00BC1DD0">
      <w:pPr>
        <w:pStyle w:val="EOS"/>
        <w:spacing w:before="0"/>
        <w:jc w:val="center"/>
        <w:rPr>
          <w:rFonts w:ascii="Arial" w:hAnsi="Arial" w:cs="Arial"/>
          <w:b/>
        </w:rPr>
      </w:pPr>
    </w:p>
    <w:p w14:paraId="6E9A2D87" w14:textId="77777777" w:rsidR="00BC1DD0" w:rsidRDefault="00BC1DD0" w:rsidP="00BC1DD0">
      <w:pPr>
        <w:pStyle w:val="EOS"/>
        <w:spacing w:before="0"/>
        <w:jc w:val="center"/>
        <w:rPr>
          <w:rFonts w:ascii="Arial" w:hAnsi="Arial" w:cs="Arial"/>
          <w:b/>
        </w:rPr>
      </w:pPr>
    </w:p>
    <w:p w14:paraId="34C574A5" w14:textId="025A35CC" w:rsidR="00A43BC8" w:rsidRDefault="00FF46ED" w:rsidP="00FB6CE6">
      <w:pPr>
        <w:pStyle w:val="EOS"/>
        <w:spacing w:before="0"/>
        <w:jc w:val="center"/>
      </w:pPr>
      <w:r w:rsidRPr="00945D48">
        <w:rPr>
          <w:rFonts w:ascii="Arial" w:hAnsi="Arial" w:cs="Arial"/>
          <w:b/>
        </w:rPr>
        <w:t>END OF SECTION</w:t>
      </w:r>
    </w:p>
    <w:sectPr w:rsidR="00A43BC8" w:rsidSect="0078171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17E73"/>
    <w:multiLevelType w:val="multilevel"/>
    <w:tmpl w:val="B1904ED2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"/>
      <w:lvlJc w:val="left"/>
      <w:pPr>
        <w:tabs>
          <w:tab w:val="left" w:pos="2016"/>
        </w:tabs>
        <w:ind w:left="2016" w:hanging="576"/>
      </w:pPr>
      <w:rPr>
        <w:rFonts w:ascii="Symbol" w:hAnsi="Symbol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4" w15:restartNumberingAfterBreak="0">
    <w:nsid w:val="31F77FDC"/>
    <w:multiLevelType w:val="multilevel"/>
    <w:tmpl w:val="F986246E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  <w:color w:val="auto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5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8" w15:restartNumberingAfterBreak="0">
    <w:nsid w:val="5BD53209"/>
    <w:multiLevelType w:val="hybridMultilevel"/>
    <w:tmpl w:val="2A90302A"/>
    <w:lvl w:ilvl="0" w:tplc="A2D8C03C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8A9596B"/>
    <w:multiLevelType w:val="singleLevel"/>
    <w:tmpl w:val="2634195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</w:abstractNum>
  <w:abstractNum w:abstractNumId="10" w15:restartNumberingAfterBreak="0">
    <w:nsid w:val="6F2D603D"/>
    <w:multiLevelType w:val="hybridMultilevel"/>
    <w:tmpl w:val="A876404A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42044290">
    <w:abstractNumId w:val="0"/>
  </w:num>
  <w:num w:numId="2" w16cid:durableId="1116371027">
    <w:abstractNumId w:val="9"/>
  </w:num>
  <w:num w:numId="3" w16cid:durableId="786511294">
    <w:abstractNumId w:val="10"/>
  </w:num>
  <w:num w:numId="4" w16cid:durableId="1141842840">
    <w:abstractNumId w:val="2"/>
  </w:num>
  <w:num w:numId="5" w16cid:durableId="1831939929">
    <w:abstractNumId w:val="1"/>
  </w:num>
  <w:num w:numId="6" w16cid:durableId="45224284">
    <w:abstractNumId w:val="7"/>
  </w:num>
  <w:num w:numId="7" w16cid:durableId="1326787529">
    <w:abstractNumId w:val="6"/>
  </w:num>
  <w:num w:numId="8" w16cid:durableId="1310012432">
    <w:abstractNumId w:val="8"/>
  </w:num>
  <w:num w:numId="9" w16cid:durableId="1194539152">
    <w:abstractNumId w:val="5"/>
  </w:num>
  <w:num w:numId="10" w16cid:durableId="1929576600">
    <w:abstractNumId w:val="3"/>
  </w:num>
  <w:num w:numId="11" w16cid:durableId="16106261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wMDM3MTEwNLU0MzBW0lEKTi0uzszPAymwrAUAYo4yQCwAAAA="/>
  </w:docVars>
  <w:rsids>
    <w:rsidRoot w:val="00FF46ED"/>
    <w:rsid w:val="00014787"/>
    <w:rsid w:val="0001508F"/>
    <w:rsid w:val="0007527B"/>
    <w:rsid w:val="000B56FA"/>
    <w:rsid w:val="001148DE"/>
    <w:rsid w:val="001C44B9"/>
    <w:rsid w:val="002179E5"/>
    <w:rsid w:val="0034339A"/>
    <w:rsid w:val="003472B6"/>
    <w:rsid w:val="003B6F10"/>
    <w:rsid w:val="003F7D53"/>
    <w:rsid w:val="005630B2"/>
    <w:rsid w:val="005D34C1"/>
    <w:rsid w:val="00671033"/>
    <w:rsid w:val="00764129"/>
    <w:rsid w:val="0078171E"/>
    <w:rsid w:val="00844ACE"/>
    <w:rsid w:val="008E0471"/>
    <w:rsid w:val="00904ECB"/>
    <w:rsid w:val="00936F14"/>
    <w:rsid w:val="009D74B1"/>
    <w:rsid w:val="009D76AE"/>
    <w:rsid w:val="00A43BC8"/>
    <w:rsid w:val="00B166C4"/>
    <w:rsid w:val="00B25683"/>
    <w:rsid w:val="00B9659C"/>
    <w:rsid w:val="00BC154D"/>
    <w:rsid w:val="00BC1DD0"/>
    <w:rsid w:val="00CD20F2"/>
    <w:rsid w:val="00D16446"/>
    <w:rsid w:val="00D171DC"/>
    <w:rsid w:val="00D421C2"/>
    <w:rsid w:val="00D87D19"/>
    <w:rsid w:val="00DE7B45"/>
    <w:rsid w:val="00E740FB"/>
    <w:rsid w:val="00EF59C1"/>
    <w:rsid w:val="00F11737"/>
    <w:rsid w:val="00F94B57"/>
    <w:rsid w:val="00FB6CE6"/>
    <w:rsid w:val="00FE39B8"/>
    <w:rsid w:val="00FF4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8B857"/>
  <w15:chartTrackingRefBased/>
  <w15:docId w15:val="{47C43756-756E-4E20-B209-BB0E3A815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6ED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FF46ED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FF46ED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F46ED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FF46ED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FF46ED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FF46ED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FF46ED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FF46ED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FF46ED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FF46ED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FF46ED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FF46ED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FF46ED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FF46ED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FF46ED"/>
    <w:rPr>
      <w:color w:val="0000FF"/>
      <w:u w:val="single"/>
    </w:rPr>
  </w:style>
  <w:style w:type="paragraph" w:customStyle="1" w:styleId="EOS">
    <w:name w:val="EOS"/>
    <w:basedOn w:val="Normal"/>
    <w:rsid w:val="00FF46ED"/>
    <w:pPr>
      <w:suppressAutoHyphens/>
      <w:spacing w:before="480"/>
      <w:jc w:val="both"/>
    </w:pPr>
  </w:style>
  <w:style w:type="paragraph" w:styleId="ListParagraph">
    <w:name w:val="List Paragraph"/>
    <w:basedOn w:val="Normal"/>
    <w:uiPriority w:val="34"/>
    <w:qFormat/>
    <w:rsid w:val="00DE7B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90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1104</Words>
  <Characters>629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29</cp:revision>
  <cp:lastPrinted>2021-09-25T07:30:00Z</cp:lastPrinted>
  <dcterms:created xsi:type="dcterms:W3CDTF">2017-12-12T21:32:00Z</dcterms:created>
  <dcterms:modified xsi:type="dcterms:W3CDTF">2024-03-12T08:29:00Z</dcterms:modified>
</cp:coreProperties>
</file>